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237FF284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8B050A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8F1E7E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044F303E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Modelo do Projeto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480"/>
        <w:gridCol w:w="7008"/>
      </w:tblGrid>
      <w:tr w:rsidR="00DF5F7C" w14:paraId="561EA09E" w14:textId="77777777" w:rsidTr="00EC7A7B">
        <w:trPr>
          <w:trHeight w:val="281"/>
          <w:jc w:val="center"/>
        </w:trPr>
        <w:tc>
          <w:tcPr>
            <w:tcW w:w="2480" w:type="dxa"/>
          </w:tcPr>
          <w:p w14:paraId="46D72956" w14:textId="3242A471" w:rsidR="00EC7A7B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no programa:</w:t>
            </w:r>
          </w:p>
        </w:tc>
        <w:tc>
          <w:tcPr>
            <w:tcW w:w="7008" w:type="dxa"/>
          </w:tcPr>
          <w:p w14:paraId="4759ABBF" w14:textId="2D41F7C2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34F8C" w14:paraId="02D4D380" w14:textId="77777777" w:rsidTr="00EC7A7B">
        <w:trPr>
          <w:trHeight w:val="281"/>
          <w:jc w:val="center"/>
        </w:trPr>
        <w:tc>
          <w:tcPr>
            <w:tcW w:w="2480" w:type="dxa"/>
          </w:tcPr>
          <w:p w14:paraId="4284E490" w14:textId="57F4D477" w:rsidR="00734F8C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rviços que pretende adquirir:</w:t>
            </w:r>
          </w:p>
        </w:tc>
        <w:tc>
          <w:tcPr>
            <w:tcW w:w="7008" w:type="dxa"/>
          </w:tcPr>
          <w:p w14:paraId="7F412FD4" w14:textId="77777777" w:rsidR="00734F8C" w:rsidRPr="006B4058" w:rsidRDefault="00734F8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9B58B0" w14:paraId="43AE05C3" w14:textId="77777777" w:rsidTr="00EC7A7B">
        <w:trPr>
          <w:trHeight w:val="281"/>
          <w:jc w:val="center"/>
        </w:trPr>
        <w:tc>
          <w:tcPr>
            <w:tcW w:w="2480" w:type="dxa"/>
          </w:tcPr>
          <w:p w14:paraId="608230FE" w14:textId="4E46BFA9" w:rsidR="009B58B0" w:rsidRPr="009B58B0" w:rsidRDefault="009B58B0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ateriais que pretende adquirir:</w:t>
            </w:r>
          </w:p>
        </w:tc>
        <w:tc>
          <w:tcPr>
            <w:tcW w:w="7008" w:type="dxa"/>
          </w:tcPr>
          <w:p w14:paraId="7D9E79A7" w14:textId="77777777" w:rsidR="009B58B0" w:rsidRPr="006B4058" w:rsidRDefault="009B58B0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CE49B85" w14:textId="77777777" w:rsidTr="00EC7A7B">
        <w:trPr>
          <w:jc w:val="center"/>
        </w:trPr>
        <w:tc>
          <w:tcPr>
            <w:tcW w:w="2480" w:type="dxa"/>
          </w:tcPr>
          <w:p w14:paraId="7004AC41" w14:textId="57AC3760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etodologia:</w:t>
            </w:r>
          </w:p>
        </w:tc>
        <w:tc>
          <w:tcPr>
            <w:tcW w:w="7008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EC7A7B">
        <w:trPr>
          <w:jc w:val="center"/>
        </w:trPr>
        <w:tc>
          <w:tcPr>
            <w:tcW w:w="2480" w:type="dxa"/>
          </w:tcPr>
          <w:p w14:paraId="23355F20" w14:textId="75CD1858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EC7A7B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Resultados esperados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detalhar de que forma os serviços e materiais 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umentarão a visibilidade</w:t>
            </w:r>
            <w:r w:rsidR="008B050A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nserção na sociedade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do PPGSND, e fortalecerão 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 marca do Programa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</w:t>
            </w:r>
          </w:p>
        </w:tc>
        <w:tc>
          <w:tcPr>
            <w:tcW w:w="7008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30A34113" w:rsidR="006B4058" w:rsidRDefault="006B4058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8B050A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8F1E7E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13DB0C7D" w14:textId="77777777" w:rsidR="00EC7A7B" w:rsidRDefault="00EC7A7B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220CA20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2FF2B672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449B1D" w14:textId="0EF6DFC1" w:rsidR="006B4058" w:rsidRDefault="006B4058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andidato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sectPr w:rsidR="006B4058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EE29F" w14:textId="77777777" w:rsidR="0031548E" w:rsidRDefault="0031548E">
      <w:pPr>
        <w:spacing w:line="240" w:lineRule="auto"/>
      </w:pPr>
      <w:r>
        <w:separator/>
      </w:r>
    </w:p>
  </w:endnote>
  <w:endnote w:type="continuationSeparator" w:id="0">
    <w:p w14:paraId="36EBB66C" w14:textId="77777777" w:rsidR="0031548E" w:rsidRDefault="003154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113689" w14:textId="77777777" w:rsidR="0031548E" w:rsidRDefault="0031548E">
      <w:pPr>
        <w:spacing w:line="240" w:lineRule="auto"/>
      </w:pPr>
      <w:r>
        <w:separator/>
      </w:r>
    </w:p>
  </w:footnote>
  <w:footnote w:type="continuationSeparator" w:id="0">
    <w:p w14:paraId="37E4F33C" w14:textId="77777777" w:rsidR="0031548E" w:rsidRDefault="003154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7DE3CC5D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244177">
    <w:abstractNumId w:val="1"/>
  </w:num>
  <w:num w:numId="2" w16cid:durableId="148635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G2NDQ2MTM0NTFV0lEKTi0uzszPAykwqgUAAitQESwAAAA="/>
  </w:docVars>
  <w:rsids>
    <w:rsidRoot w:val="00446644"/>
    <w:rsid w:val="0006650D"/>
    <w:rsid w:val="00075C07"/>
    <w:rsid w:val="0008436E"/>
    <w:rsid w:val="00087F2D"/>
    <w:rsid w:val="00093DCF"/>
    <w:rsid w:val="000B5AE8"/>
    <w:rsid w:val="000C0DBE"/>
    <w:rsid w:val="000D2DA5"/>
    <w:rsid w:val="000D60A5"/>
    <w:rsid w:val="00107FFE"/>
    <w:rsid w:val="00124276"/>
    <w:rsid w:val="00125D8F"/>
    <w:rsid w:val="00137F01"/>
    <w:rsid w:val="0014522B"/>
    <w:rsid w:val="0016550D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0F9A"/>
    <w:rsid w:val="002C706E"/>
    <w:rsid w:val="002E66E3"/>
    <w:rsid w:val="00303A44"/>
    <w:rsid w:val="00306FEF"/>
    <w:rsid w:val="0031068B"/>
    <w:rsid w:val="0031548E"/>
    <w:rsid w:val="00336FC8"/>
    <w:rsid w:val="00337B2A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84DA8"/>
    <w:rsid w:val="00590A48"/>
    <w:rsid w:val="00594CF2"/>
    <w:rsid w:val="005A1520"/>
    <w:rsid w:val="005A1684"/>
    <w:rsid w:val="005F00FC"/>
    <w:rsid w:val="0061084A"/>
    <w:rsid w:val="0061266A"/>
    <w:rsid w:val="0064664B"/>
    <w:rsid w:val="006A2197"/>
    <w:rsid w:val="006B4058"/>
    <w:rsid w:val="006F2C91"/>
    <w:rsid w:val="007215AA"/>
    <w:rsid w:val="00734F8C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B050A"/>
    <w:rsid w:val="008C67A7"/>
    <w:rsid w:val="008F1E7E"/>
    <w:rsid w:val="008F5465"/>
    <w:rsid w:val="009324D2"/>
    <w:rsid w:val="009458D1"/>
    <w:rsid w:val="00966DF8"/>
    <w:rsid w:val="0099179B"/>
    <w:rsid w:val="009943C7"/>
    <w:rsid w:val="009A1DB0"/>
    <w:rsid w:val="009B58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E0C04"/>
    <w:rsid w:val="00C05CD1"/>
    <w:rsid w:val="00C14E9C"/>
    <w:rsid w:val="00C34F10"/>
    <w:rsid w:val="00C40A65"/>
    <w:rsid w:val="00CC0BD4"/>
    <w:rsid w:val="00D0068D"/>
    <w:rsid w:val="00D11235"/>
    <w:rsid w:val="00D30365"/>
    <w:rsid w:val="00D653B2"/>
    <w:rsid w:val="00D84245"/>
    <w:rsid w:val="00DA59F3"/>
    <w:rsid w:val="00DF5F7C"/>
    <w:rsid w:val="00EA60E5"/>
    <w:rsid w:val="00EB1418"/>
    <w:rsid w:val="00EB578A"/>
    <w:rsid w:val="00EC7A7B"/>
    <w:rsid w:val="00F04E26"/>
    <w:rsid w:val="00F120ED"/>
    <w:rsid w:val="00F13087"/>
    <w:rsid w:val="00F25150"/>
    <w:rsid w:val="00F255E2"/>
    <w:rsid w:val="00F60F4D"/>
    <w:rsid w:val="00F8185D"/>
    <w:rsid w:val="00F9011E"/>
    <w:rsid w:val="00FA6DFC"/>
    <w:rsid w:val="00FC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79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5</cp:revision>
  <cp:lastPrinted>2021-02-10T12:47:00Z</cp:lastPrinted>
  <dcterms:created xsi:type="dcterms:W3CDTF">2021-10-07T04:07:00Z</dcterms:created>
  <dcterms:modified xsi:type="dcterms:W3CDTF">2024-08-16T19:41:00Z</dcterms:modified>
</cp:coreProperties>
</file>